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4AE3" w:rsidRPr="00804AE3" w:rsidRDefault="00804AE3" w:rsidP="00804AE3">
      <w:pPr>
        <w:spacing w:after="0"/>
        <w:rPr>
          <w:u w:val="single"/>
        </w:rPr>
      </w:pPr>
      <w:r w:rsidRPr="00804AE3">
        <w:rPr>
          <w:u w:val="single"/>
        </w:rPr>
        <w:t>Please Print</w:t>
      </w:r>
    </w:p>
    <w:p w:rsidR="00804AE3" w:rsidRDefault="00804AE3" w:rsidP="00804AE3">
      <w:pPr>
        <w:spacing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043795</wp:posOffset>
                </wp:positionH>
                <wp:positionV relativeFrom="paragraph">
                  <wp:posOffset>159241</wp:posOffset>
                </wp:positionV>
                <wp:extent cx="4718649" cy="0"/>
                <wp:effectExtent l="0" t="0" r="2540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8649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F55CAE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.2pt,12.55pt" to="453.75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" strokecolor="black [3200]" strokeweight="1.5pt">
                <v:stroke joinstyle="miter"/>
              </v:line>
            </w:pict>
          </mc:Fallback>
        </mc:AlternateContent>
      </w:r>
      <w:r>
        <w:t>Participant Name:</w:t>
      </w:r>
    </w:p>
    <w:p w:rsidR="00804AE3" w:rsidRDefault="00804AE3" w:rsidP="00804AE3">
      <w:pPr>
        <w:spacing w:after="0" w:line="360" w:lineRule="auto"/>
      </w:pPr>
    </w:p>
    <w:p w:rsidR="00804AE3" w:rsidRDefault="00804AE3" w:rsidP="00804AE3">
      <w:pPr>
        <w:spacing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87C2566" wp14:editId="1DB3679D">
                <wp:simplePos x="0" y="0"/>
                <wp:positionH relativeFrom="column">
                  <wp:posOffset>560716</wp:posOffset>
                </wp:positionH>
                <wp:positionV relativeFrom="paragraph">
                  <wp:posOffset>108465</wp:posOffset>
                </wp:positionV>
                <wp:extent cx="5201129" cy="43132"/>
                <wp:effectExtent l="0" t="0" r="19050" b="3365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01129" cy="43132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051DC7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.15pt,8.55pt" to="453.7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" strokecolor="black [3200]" strokeweight="1.5pt">
                <v:stroke joinstyle="miter"/>
              </v:line>
            </w:pict>
          </mc:Fallback>
        </mc:AlternateContent>
      </w:r>
      <w:r>
        <w:t>Job Title:</w:t>
      </w:r>
    </w:p>
    <w:p w:rsidR="00804AE3" w:rsidRDefault="00804AE3" w:rsidP="00804AE3">
      <w:pPr>
        <w:spacing w:after="0" w:line="360" w:lineRule="auto"/>
      </w:pPr>
    </w:p>
    <w:p w:rsidR="00804AE3" w:rsidRDefault="00804AE3" w:rsidP="00804AE3">
      <w:pPr>
        <w:spacing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87C2566" wp14:editId="1DB3679D">
                <wp:simplePos x="0" y="0"/>
                <wp:positionH relativeFrom="column">
                  <wp:posOffset>1118547</wp:posOffset>
                </wp:positionH>
                <wp:positionV relativeFrom="paragraph">
                  <wp:posOffset>157816</wp:posOffset>
                </wp:positionV>
                <wp:extent cx="4718649" cy="0"/>
                <wp:effectExtent l="0" t="0" r="2540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8649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6A161D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05pt,12.45pt" to="459.6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" strokecolor="black [3200]" strokeweight="1.5pt">
                <v:stroke joinstyle="miter"/>
              </v:line>
            </w:pict>
          </mc:Fallback>
        </mc:AlternateContent>
      </w:r>
      <w:r>
        <w:t>Name of Worksite:</w:t>
      </w:r>
      <w:r w:rsidRPr="00804AE3">
        <w:rPr>
          <w:noProof/>
        </w:rPr>
        <w:t xml:space="preserve"> </w:t>
      </w:r>
    </w:p>
    <w:p w:rsidR="00804AE3" w:rsidRDefault="00804AE3" w:rsidP="00804AE3">
      <w:pPr>
        <w:spacing w:after="0"/>
      </w:pPr>
      <w:r>
        <w:t>The supervisor of the youth is to answer the following question on how the youth is performing the job duties/tutoring task assigned:</w:t>
      </w:r>
    </w:p>
    <w:p w:rsidR="00804AE3" w:rsidRDefault="00804AE3"/>
    <w:p w:rsidR="00804AE3" w:rsidRPr="00804AE3" w:rsidRDefault="00804AE3" w:rsidP="00804AE3">
      <w:pPr>
        <w:spacing w:after="0" w:line="240" w:lineRule="auto"/>
        <w:rPr>
          <w:b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04AE3">
        <w:rPr>
          <w:b/>
        </w:rPr>
        <w:t xml:space="preserve">Above </w:t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  <w:t>Below</w:t>
      </w:r>
    </w:p>
    <w:p w:rsidR="00804AE3" w:rsidRPr="00804AE3" w:rsidRDefault="00804AE3" w:rsidP="00804AE3">
      <w:pPr>
        <w:spacing w:after="0" w:line="240" w:lineRule="auto"/>
        <w:rPr>
          <w:b/>
        </w:rPr>
      </w:pP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  <w:t>Average</w:t>
      </w:r>
      <w:r w:rsidRPr="00804AE3">
        <w:rPr>
          <w:b/>
        </w:rPr>
        <w:tab/>
      </w:r>
      <w:proofErr w:type="spellStart"/>
      <w:r w:rsidRPr="00804AE3">
        <w:rPr>
          <w:b/>
        </w:rPr>
        <w:t>Average</w:t>
      </w:r>
      <w:proofErr w:type="spellEnd"/>
      <w:r w:rsidRPr="00804AE3">
        <w:rPr>
          <w:b/>
        </w:rPr>
        <w:tab/>
      </w:r>
      <w:proofErr w:type="spellStart"/>
      <w:r w:rsidRPr="00804AE3">
        <w:rPr>
          <w:b/>
        </w:rPr>
        <w:t>Average</w:t>
      </w:r>
      <w:proofErr w:type="spellEnd"/>
    </w:p>
    <w:p w:rsidR="00804AE3" w:rsidRDefault="00804AE3" w:rsidP="00804AE3">
      <w:pPr>
        <w:pStyle w:val="ListParagraph"/>
        <w:spacing w:line="600" w:lineRule="auto"/>
      </w:pPr>
    </w:p>
    <w:p w:rsidR="00804AE3" w:rsidRPr="00804AE3" w:rsidRDefault="00804AE3" w:rsidP="00804AE3">
      <w:pPr>
        <w:pStyle w:val="ListParagraph"/>
        <w:numPr>
          <w:ilvl w:val="0"/>
          <w:numId w:val="2"/>
        </w:numPr>
        <w:spacing w:line="600" w:lineRule="auto"/>
        <w:rPr>
          <w:b/>
        </w:rPr>
      </w:pPr>
      <w:r w:rsidRPr="00804AE3">
        <w:rPr>
          <w:b/>
        </w:rPr>
        <w:t>Attendance</w:t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</w:p>
    <w:p w:rsidR="00804AE3" w:rsidRPr="00804AE3" w:rsidRDefault="00804AE3" w:rsidP="00804AE3">
      <w:pPr>
        <w:pStyle w:val="ListParagraph"/>
        <w:numPr>
          <w:ilvl w:val="0"/>
          <w:numId w:val="2"/>
        </w:numPr>
        <w:spacing w:line="600" w:lineRule="auto"/>
        <w:rPr>
          <w:b/>
        </w:rPr>
      </w:pPr>
      <w:r w:rsidRPr="00804AE3">
        <w:rPr>
          <w:b/>
        </w:rPr>
        <w:t>Punctuality</w:t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</w:p>
    <w:p w:rsidR="00804AE3" w:rsidRPr="00804AE3" w:rsidRDefault="00804AE3" w:rsidP="00804AE3">
      <w:pPr>
        <w:pStyle w:val="ListParagraph"/>
        <w:numPr>
          <w:ilvl w:val="0"/>
          <w:numId w:val="2"/>
        </w:numPr>
        <w:spacing w:line="600" w:lineRule="auto"/>
        <w:rPr>
          <w:b/>
        </w:rPr>
      </w:pPr>
      <w:r>
        <w:rPr>
          <w:b/>
        </w:rPr>
        <w:t>I</w:t>
      </w:r>
      <w:r w:rsidRPr="00804AE3">
        <w:rPr>
          <w:b/>
        </w:rPr>
        <w:t>nteraction while working with others</w:t>
      </w:r>
      <w:r w:rsidRPr="00804AE3">
        <w:rPr>
          <w:b/>
        </w:rPr>
        <w:tab/>
      </w:r>
      <w:r>
        <w:rPr>
          <w:b/>
        </w:rPr>
        <w:tab/>
      </w:r>
      <w:r w:rsidRPr="00804AE3">
        <w:rPr>
          <w:b/>
        </w:rPr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</w:p>
    <w:p w:rsidR="00804AE3" w:rsidRPr="00804AE3" w:rsidRDefault="00804AE3" w:rsidP="00804AE3">
      <w:pPr>
        <w:pStyle w:val="ListParagraph"/>
        <w:numPr>
          <w:ilvl w:val="0"/>
          <w:numId w:val="2"/>
        </w:numPr>
        <w:spacing w:line="600" w:lineRule="auto"/>
        <w:rPr>
          <w:b/>
        </w:rPr>
      </w:pPr>
      <w:r w:rsidRPr="00804AE3">
        <w:rPr>
          <w:b/>
        </w:rPr>
        <w:t>Work productivity</w:t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</w:p>
    <w:p w:rsidR="00804AE3" w:rsidRPr="00804AE3" w:rsidRDefault="00804AE3" w:rsidP="00804AE3">
      <w:pPr>
        <w:pStyle w:val="ListParagraph"/>
        <w:numPr>
          <w:ilvl w:val="0"/>
          <w:numId w:val="2"/>
        </w:numPr>
        <w:spacing w:line="600" w:lineRule="auto"/>
        <w:rPr>
          <w:b/>
        </w:rPr>
      </w:pPr>
      <w:r w:rsidRPr="00804AE3">
        <w:rPr>
          <w:b/>
        </w:rPr>
        <w:t>Willingness to follow instructions</w:t>
      </w:r>
      <w:r w:rsidRPr="00804AE3">
        <w:rPr>
          <w:b/>
        </w:rPr>
        <w:tab/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</w:p>
    <w:p w:rsidR="00804AE3" w:rsidRPr="00804AE3" w:rsidRDefault="00804AE3" w:rsidP="00804AE3">
      <w:pPr>
        <w:pStyle w:val="ListParagraph"/>
        <w:numPr>
          <w:ilvl w:val="0"/>
          <w:numId w:val="2"/>
        </w:numPr>
        <w:spacing w:line="600" w:lineRule="auto"/>
        <w:rPr>
          <w:b/>
        </w:rPr>
      </w:pPr>
      <w:r w:rsidRPr="00804AE3">
        <w:rPr>
          <w:b/>
        </w:rPr>
        <w:t>Work initiative</w:t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</w:p>
    <w:p w:rsidR="00804AE3" w:rsidRDefault="00804AE3" w:rsidP="00804AE3">
      <w:pPr>
        <w:pStyle w:val="ListParagraph"/>
        <w:numPr>
          <w:ilvl w:val="0"/>
          <w:numId w:val="2"/>
        </w:numPr>
        <w:spacing w:line="600" w:lineRule="auto"/>
        <w:rPr>
          <w:b/>
        </w:rPr>
      </w:pPr>
      <w:r w:rsidRPr="00804AE3">
        <w:rPr>
          <w:b/>
        </w:rPr>
        <w:t xml:space="preserve">Quality of work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804AE3">
        <w:rPr>
          <w:b/>
        </w:rPr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  <w:r w:rsidRPr="00804AE3">
        <w:rPr>
          <w:b/>
        </w:rPr>
        <w:tab/>
        <w:t>{</w:t>
      </w:r>
      <w:r w:rsidRPr="00804AE3">
        <w:rPr>
          <w:b/>
        </w:rPr>
        <w:tab/>
        <w:t>}</w:t>
      </w:r>
    </w:p>
    <w:p w:rsidR="00804AE3" w:rsidRDefault="00804AE3" w:rsidP="00804AE3">
      <w:pPr>
        <w:spacing w:line="600" w:lineRule="auto"/>
        <w:ind w:left="36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87C2566" wp14:editId="1DB3679D">
                <wp:simplePos x="0" y="0"/>
                <wp:positionH relativeFrom="column">
                  <wp:posOffset>1500996</wp:posOffset>
                </wp:positionH>
                <wp:positionV relativeFrom="paragraph">
                  <wp:posOffset>154640</wp:posOffset>
                </wp:positionV>
                <wp:extent cx="4718649" cy="0"/>
                <wp:effectExtent l="0" t="0" r="2540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8649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DA1C39" id="Straight Connector 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2pt,12.2pt" to="489.75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" strokecolor="black [3200]" strokeweight="1.5pt">
                <v:stroke joinstyle="miter"/>
              </v:line>
            </w:pict>
          </mc:Fallback>
        </mc:AlternateContent>
      </w:r>
      <w:r>
        <w:rPr>
          <w:b/>
        </w:rPr>
        <w:t>Supervisor Signature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Date</w:t>
      </w:r>
    </w:p>
    <w:p w:rsidR="00804AE3" w:rsidRDefault="00804AE3" w:rsidP="00804AE3">
      <w:pPr>
        <w:spacing w:line="600" w:lineRule="auto"/>
        <w:ind w:left="36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C7431BA" wp14:editId="60A459AD">
                <wp:simplePos x="0" y="0"/>
                <wp:positionH relativeFrom="column">
                  <wp:posOffset>1500996</wp:posOffset>
                </wp:positionH>
                <wp:positionV relativeFrom="paragraph">
                  <wp:posOffset>172529</wp:posOffset>
                </wp:positionV>
                <wp:extent cx="4718649" cy="0"/>
                <wp:effectExtent l="0" t="0" r="2540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8649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53A6CA" id="Straight Connector 4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2pt,13.6pt" to="489.7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" strokecolor="black [3200]" strokeweight="1.5pt">
                <v:stroke joinstyle="miter"/>
              </v:line>
            </w:pict>
          </mc:Fallback>
        </mc:AlternateContent>
      </w:r>
      <w:r>
        <w:rPr>
          <w:b/>
        </w:rPr>
        <w:t>Participant Signature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Date</w:t>
      </w:r>
    </w:p>
    <w:p w:rsidR="00804AE3" w:rsidRPr="00804AE3" w:rsidRDefault="00804AE3" w:rsidP="00804AE3">
      <w:pPr>
        <w:spacing w:line="600" w:lineRule="auto"/>
        <w:ind w:left="360"/>
        <w:rPr>
          <w:b/>
        </w:rPr>
      </w:pPr>
    </w:p>
    <w:sectPr w:rsidR="00804AE3" w:rsidRPr="00804AE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4AE3" w:rsidRDefault="00804AE3" w:rsidP="00804AE3">
      <w:pPr>
        <w:spacing w:after="0" w:line="240" w:lineRule="auto"/>
      </w:pPr>
      <w:r>
        <w:separator/>
      </w:r>
    </w:p>
  </w:endnote>
  <w:endnote w:type="continuationSeparator" w:id="0">
    <w:p w:rsidR="00804AE3" w:rsidRDefault="00804AE3" w:rsidP="00804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79CB" w:rsidRDefault="006079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79CB" w:rsidRDefault="006079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79CB" w:rsidRDefault="006079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4AE3" w:rsidRDefault="00804AE3" w:rsidP="00804AE3">
      <w:pPr>
        <w:spacing w:after="0" w:line="240" w:lineRule="auto"/>
      </w:pPr>
      <w:r>
        <w:separator/>
      </w:r>
    </w:p>
  </w:footnote>
  <w:footnote w:type="continuationSeparator" w:id="0">
    <w:p w:rsidR="00804AE3" w:rsidRDefault="00804AE3" w:rsidP="00804A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79CB" w:rsidRDefault="006079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4AE3" w:rsidRPr="00804AE3" w:rsidRDefault="00804AE3">
    <w:pPr>
      <w:pStyle w:val="Header"/>
      <w:rPr>
        <w:rFonts w:ascii="Garamond" w:hAnsi="Garamond"/>
        <w:b/>
        <w:sz w:val="36"/>
        <w:szCs w:val="36"/>
        <w:u w:val="single"/>
      </w:rPr>
    </w:pPr>
    <w:r w:rsidRPr="00804AE3">
      <w:rPr>
        <w:rFonts w:ascii="Garamond" w:hAnsi="Garamond"/>
        <w:sz w:val="36"/>
        <w:szCs w:val="36"/>
      </w:rPr>
      <w:tab/>
    </w:r>
    <w:r w:rsidRPr="00804AE3">
      <w:rPr>
        <w:rFonts w:ascii="Garamond" w:hAnsi="Garamond"/>
        <w:sz w:val="36"/>
        <w:szCs w:val="36"/>
      </w:rPr>
      <w:tab/>
    </w:r>
    <w:bookmarkStart w:id="0" w:name="_GoBack"/>
    <w:bookmarkEnd w:id="0"/>
  </w:p>
  <w:p w:rsidR="00804AE3" w:rsidRPr="00804AE3" w:rsidRDefault="00804AE3">
    <w:pPr>
      <w:pStyle w:val="Header"/>
      <w:rPr>
        <w:rFonts w:ascii="Garamond" w:hAnsi="Garamond"/>
        <w:sz w:val="44"/>
        <w:szCs w:val="44"/>
      </w:rPr>
    </w:pPr>
    <w:r w:rsidRPr="00804AE3">
      <w:rPr>
        <w:rFonts w:ascii="Garamond" w:hAnsi="Garamond"/>
        <w:sz w:val="44"/>
        <w:szCs w:val="44"/>
      </w:rPr>
      <w:t xml:space="preserve">Local Workforce </w:t>
    </w:r>
  </w:p>
  <w:p w:rsidR="00804AE3" w:rsidRPr="00804AE3" w:rsidRDefault="00804AE3">
    <w:pPr>
      <w:pStyle w:val="Header"/>
      <w:rPr>
        <w:rFonts w:ascii="Garamond" w:hAnsi="Garamond"/>
        <w:sz w:val="36"/>
        <w:szCs w:val="36"/>
      </w:rPr>
    </w:pPr>
    <w:r w:rsidRPr="00804AE3">
      <w:rPr>
        <w:rFonts w:ascii="Garamond" w:hAnsi="Garamond"/>
        <w:sz w:val="44"/>
        <w:szCs w:val="44"/>
      </w:rPr>
      <w:t>Innovation Area #26</w:t>
    </w:r>
    <w:r w:rsidRPr="00804AE3">
      <w:rPr>
        <w:rFonts w:ascii="Garamond" w:hAnsi="Garamond"/>
        <w:sz w:val="36"/>
        <w:szCs w:val="36"/>
      </w:rPr>
      <w:tab/>
    </w:r>
    <w:r w:rsidRPr="00804AE3">
      <w:rPr>
        <w:rFonts w:ascii="Garamond" w:hAnsi="Garamond"/>
        <w:sz w:val="36"/>
        <w:szCs w:val="36"/>
      </w:rPr>
      <w:tab/>
      <w:t>Performance Evaluation Form</w:t>
    </w:r>
  </w:p>
  <w:p w:rsidR="00804AE3" w:rsidRDefault="00804A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79CB" w:rsidRDefault="006079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A15F8E"/>
    <w:multiLevelType w:val="hybridMultilevel"/>
    <w:tmpl w:val="1E202C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D11776"/>
    <w:multiLevelType w:val="hybridMultilevel"/>
    <w:tmpl w:val="A06E26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4F26E8"/>
    <w:multiLevelType w:val="hybridMultilevel"/>
    <w:tmpl w:val="8EBEB6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NDAzNTQ3NTI0NTRU0lEKTi0uzszPAykwrAUA73VtjiwAAAA="/>
  </w:docVars>
  <w:rsids>
    <w:rsidRoot w:val="00804AE3"/>
    <w:rsid w:val="000C1D42"/>
    <w:rsid w:val="00176483"/>
    <w:rsid w:val="006079CB"/>
    <w:rsid w:val="00804AE3"/>
    <w:rsid w:val="00A5302B"/>
    <w:rsid w:val="00E72DAE"/>
    <w:rsid w:val="00EC2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91E859C6-6B11-4C06-9E30-FE35B842A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4A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4AE3"/>
  </w:style>
  <w:style w:type="paragraph" w:styleId="Footer">
    <w:name w:val="footer"/>
    <w:basedOn w:val="Normal"/>
    <w:link w:val="FooterChar"/>
    <w:uiPriority w:val="99"/>
    <w:unhideWhenUsed/>
    <w:rsid w:val="00804A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4AE3"/>
  </w:style>
  <w:style w:type="paragraph" w:styleId="ListParagraph">
    <w:name w:val="List Paragraph"/>
    <w:basedOn w:val="Normal"/>
    <w:uiPriority w:val="34"/>
    <w:qFormat/>
    <w:rsid w:val="00804AE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C1D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D4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ce</dc:creator>
  <cp:keywords/>
  <dc:description/>
  <cp:lastModifiedBy>Pamela Barbee</cp:lastModifiedBy>
  <cp:revision>3</cp:revision>
  <cp:lastPrinted>2021-05-12T17:29:00Z</cp:lastPrinted>
  <dcterms:created xsi:type="dcterms:W3CDTF">2022-01-24T21:21:00Z</dcterms:created>
  <dcterms:modified xsi:type="dcterms:W3CDTF">2022-10-26T13:59:00Z</dcterms:modified>
</cp:coreProperties>
</file>